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Thailand</w:t>
      </w:r>
      <w:r>
        <w:t xml:space="preserve"> </w:t>
      </w:r>
      <w:r>
        <w:t xml:space="preserve">Bangkok</w:t>
      </w:r>
    </w:p>
    <w:bookmarkStart w:id="20" w:name="Xad707d27a68e7d19c5f182bad989ad2ab2a8952"/>
    <w:p>
      <w:pPr>
        <w:pStyle w:val="Heading1"/>
      </w:pPr>
      <w:r>
        <w:t xml:space="preserve">Personal Statement: Embracing a Fulfilling Nursing Career in Thailand Bangkok</w:t>
      </w:r>
    </w:p>
    <w:p>
      <w:pPr>
        <w:pStyle w:val="FirstParagraph"/>
      </w:pPr>
      <w:r>
        <w:t xml:space="preserve">As I prepare to embark on my professional journey as a dedicated Nurse in the vibrant heart of Southeast Asia, I am compelled to articulate my unwavering commitment to excellence in healthcare within the unique cultural and medical landscape of Thailand Bangkok. This Personal Statement serves not merely as an introduction, but as a testament to my philosophy, qualifications, and profound enthusiasm for contributing meaningfully to the healthcare community that thrives amidst Bangkok’s dynamic energy.</w:t>
      </w:r>
    </w:p>
    <w:p>
      <w:pPr>
        <w:pStyle w:val="BodyText"/>
      </w:pPr>
      <w:r>
        <w:t xml:space="preserve">My passion for nursing ignited during my undergraduate studies in Nursing Science at [University Name], where I discovered that true healing transcends medical procedures—it is deeply intertwined with compassion, cultural sensitivity, and the unwavering dignity of every patient. Over the past five years as a Registered Nurse specializing in critical care and community health within a bustling metropolitan hospital in [Your Country], I have honed my clinical acumen while learning that healthcare delivery must adapt to the rhythm of each community it serves. It is this understanding that draws me powerfully toward Thailand, specifically Bangkok—a city renowned for its fusion of ancient traditions and modern innovation, where the demand for skilled, empathetic nurses is both immense and deeply meaningful.</w:t>
      </w:r>
    </w:p>
    <w:p>
      <w:pPr>
        <w:pStyle w:val="BodyText"/>
      </w:pPr>
      <w:r>
        <w:t xml:space="preserve">My clinical experience has equipped me with a robust skill set essential for thriving in Bangkok’s diverse healthcare environment. I have managed complex cases involving acute trauma, chronic disease management (particularly diabetes and cardiovascular conditions prevalent in urban populations), and post-operative care across high-volume emergency departments. I am proficient in advanced life support protocols, patient assessment techniques, electronic medical record systems, and collaborative interdisciplinary communication—skills that align seamlessly with the standards of leading hospitals in Bangkok such as Bumrungrad International Hospital or King Chulalongkorn Memorial Hospital. Crucially, I have also developed expertise in providing culturally competent care; I understand that effective nursing requires more than clinical knowledge—it demands active listening, patience, and a genuine desire to understand a patient’s worldview. In Thailand Bangkok, where respect for elders (wai gestures), family-centered decision-making, and holistic wellness practices are integral to the culture, this adaptability is not optional—it is fundamental.</w:t>
      </w:r>
    </w:p>
    <w:p>
      <w:pPr>
        <w:pStyle w:val="BodyText"/>
      </w:pPr>
      <w:r>
        <w:t xml:space="preserve">What sets my approach apart is my commitment to continuous learning and cultural immersion. I have actively sought opportunities to engage with diverse communities in my current practice, including working with immigrant populations from Southeast Asia. This experience has taught me the importance of bridging communication gaps through non-verbal cues, simple gestures of respect (like the appropriate wai), and collaborating with interpreters when necessary. I am deeply aware that as a Nurse in Thailand Bangkok, I must not only learn Thai medical terminology but also embrace the spirit of "sanuk" (making things enjoyable) and "kreng jai" (consideration for others) that permeates daily interactions. I have begun studying basic Thai phrases to better connect with patients during their vulnerable moments—a small step that demonstrates profound respect for their culture. I am eager to deepen this understanding further through formal language training and by learning directly from my Thai colleagues, recognizing that true partnership in healthcare begins with humility.</w:t>
      </w:r>
    </w:p>
    <w:p>
      <w:pPr>
        <w:pStyle w:val="BodyText"/>
      </w:pPr>
      <w:r>
        <w:t xml:space="preserve">Thailand Bangkok’s status as a global hub for medical tourism and its rapidly evolving healthcare infrastructure present an unparalleled opportunity to grow as a Nurse while serving patients from across the globe. I am inspired by the innovative approaches to patient care seen in Bangkok’s hospitals—integrating traditional Thai medicine with modern practices, prioritizing patient comfort in high-stress environments, and focusing on preventive care through community outreach programs. I am particularly motivated by the opportunity to contribute to initiatives addressing public health challenges such as dengue fever management or maternal health access in urban underserved areas—a mission that resonates deeply with my own advocacy for equitable healthcare. Working alongside experienced Thai nurses would be an honor; I aim to support their efforts while bringing a fresh perspective rooted in evidence-based practice and cross-cultural collaboration.</w:t>
      </w:r>
    </w:p>
    <w:p>
      <w:pPr>
        <w:pStyle w:val="BodyText"/>
      </w:pPr>
      <w:r>
        <w:t xml:space="preserve">My decision to pursue a Nursing career in Thailand Bangkok is not merely professional—it is personal. I have long admired Thai culture for its warmth, resilience, and emphasis on community well-being. The city’s blend of ancient temples, bustling markets, and cutting-edge healthcare facilities mirrors the harmony I strive to achieve in patient care: balancing tradition with innovation, compassion with competence. In Bangkok, I see a place where my values as a Nurse—integrity, empathy, and service—can flourish within a supportive professional environment that values both individual skill and collective growth. I am ready to immerse myself fully into this community: learning the local customs of greeting patients at the bedside, understanding dietary considerations for healing, and embracing Bangkok’s vibrant spirit in my daily interactions.</w:t>
      </w:r>
    </w:p>
    <w:p>
      <w:pPr>
        <w:pStyle w:val="BodyText"/>
      </w:pPr>
      <w:r>
        <w:t xml:space="preserve">This Personal Statement encapsulates more than just my qualifications; it reflects my heart-centered resolve to serve as a Nurse who not only treats illnesses but also nurtures hope. I am prepared to bring dedication, adaptability, and a deep respect for Thai culture to every shift in Bangkok’s hospitals and clinics. I am eager to contribute meaningfully to the healthcare ecosystem that serves millions—both local residents and international visitors—and I welcome the chance to grow alongside the exceptional nurses who have already made Thailand a beacon of compassionate care. The opportunity to be part of this legacy is not just a career step for me—it is a profound calling. I am ready, with open mind and open heart, to serve as an effective Nurse in Thailand Bangkok.</w:t>
      </w:r>
    </w:p>
    <w:p>
      <w:pPr>
        <w:pStyle w:val="BodyText"/>
      </w:pPr>
      <w:r>
        <w:t xml:space="preserve">Thank you for considering my application. I look forward to the possibility of contributing my skills and passion to your esteemed healthcare institution in the vibrant city of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Thailand Bangkok</dc:title>
  <dc:creator/>
  <dc:language>en</dc:language>
  <cp:keywords/>
  <dcterms:created xsi:type="dcterms:W3CDTF">2026-07-21T11:39:26Z</dcterms:created>
  <dcterms:modified xsi:type="dcterms:W3CDTF">2026-07-21T11:39:26Z</dcterms:modified>
</cp:coreProperties>
</file>

<file path=docProps/custom.xml><?xml version="1.0" encoding="utf-8"?>
<Properties xmlns="http://schemas.openxmlformats.org/officeDocument/2006/custom-properties" xmlns:vt="http://schemas.openxmlformats.org/officeDocument/2006/docPropsVTypes"/>
</file>